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r>
        <w:t xml:space="preserve"> </w:t>
      </w:r>
      <w:r>
        <w:t xml:space="preserve">Milan</w:t>
      </w:r>
    </w:p>
    <w:bookmarkStart w:id="20" w:name="Xce7c34d5fd8a34e202fe4711c734769b6a74ba2"/>
    <w:p>
      <w:pPr>
        <w:pStyle w:val="Heading1"/>
      </w:pPr>
      <w:r>
        <w:t xml:space="preserve">Scholarship Application Letter: Pursuing Advanced Studies in Dietetics at Milan's Premier Institutions</w:t>
      </w:r>
    </w:p>
    <w:p>
      <w:pPr>
        <w:pStyle w:val="FirstParagraph"/>
      </w:pPr>
      <w:r>
        <w:t xml:space="preserve">Dear Scholarship Committee,</w:t>
      </w:r>
    </w:p>
    <w:p>
      <w:pPr>
        <w:pStyle w:val="BodyText"/>
      </w:pPr>
      <w:r>
        <w:t xml:space="preserve">It is with profound enthusiasm and unwavering dedication that I submit my application for the [Name of Scholarship] to support my pursuit of advanced studies in Dietetics at the University of Milano-Bicocca (Università degli Studi di Milano-Bicocca) in Milan, Italy. As a highly motivated and academically accomplished individual with a deep-rooted passion for evidence-based nutrition science and its transformative potential within diverse communities, I am convinced that Milan—Italy’s dynamic economic, cultural, and healthcare hub—provides the unparalleled environment necessary for me to excel as a future Dietitian. This Scholarship Application Letter articulates my academic journey, professional aspirations aligned with Italy's evolving nutritional landscape, and the critical importance of this financial support in realizing my vision.</w:t>
      </w:r>
    </w:p>
    <w:p>
      <w:pPr>
        <w:pStyle w:val="BodyText"/>
      </w:pPr>
      <w:r>
        <w:t xml:space="preserve">My fascination with nutrition began not in a laboratory, but within the vibrant tapestry of family meals that celebrated Italy’s regional culinary heritage. Growing up in a household where ingredients were sourced locally and meals were prepared with intention, I witnessed firsthand how food nourishes both the body and the soul. However, it was my university studies in Human Nutrition Science at [Your Previous University] that crystallized my ambition to become a professional Dietitian committed to public health impact. My undergraduate thesis, "Sustainable Dietary Patterns for Urban Populations: A Case Study on Mediterranean Diet Adaptation," required extensive research into Italian dietary guidelines and their implementation challenges—particularly in dense urban centers like Milan. This work immersed me in the complexities of translating scientific recommendations into culturally resonant practices, revealing a critical gap that I am determined to address through advanced study.</w:t>
      </w:r>
    </w:p>
    <w:p>
      <w:pPr>
        <w:pStyle w:val="BodyText"/>
      </w:pPr>
      <w:r>
        <w:t xml:space="preserve">Milan represents the ideal setting for this next academic phase. As Italy’s leading city for healthcare innovation and research, it is home to world-class institutions like IRCCS Policlinico San Donato, Fondazione Istituto Neurologico Carlo Besta, and the renowned Department of Food Science at Università degli Studi di Milano. The University of Milano-Bicocca’s Dietetics program specifically integrates cutting-edge research in nutrigenomics, functional foods, and public health policy—areas where Milan is a European leader. I am particularly eager to collaborate with Professor [Name], whose groundbreaking work on "Nutritional Interventions for Aging Populations in Lombardy" directly aligns with my goal of developing accessible dietary strategies for Milan’s rapidly growing elderly demographic. The city’s unique position at the intersection of traditional Italian cuisine and modern clinical nutrition provides a living laboratory unlike any other—a reality that makes this Scholarship Application Letter deeply personal to my professional trajectory.</w:t>
      </w:r>
    </w:p>
    <w:p>
      <w:pPr>
        <w:pStyle w:val="BodyText"/>
      </w:pPr>
      <w:r>
        <w:t xml:space="preserve">My proposed research focus, "Optimizing Plant-Based Transition Strategies for Urban Mediterranean Diets: A Milan Case Study," addresses a pressing need in Italy’s current health context. With rising rates of diet-related non-communicable diseases (NCDs) and Milan’s commitment to becoming a carbon-neutral city by 2050 under the *Milan Urban Food Policy Pact*, there is urgent demand for Dietitians who can bridge sustainability and nutrition science. I aim to analyze how cultural preferences, food accessibility in high-density neighborhoods, and economic factors influence plant-based adoption—using Milan as a microcosm of Europe’s urban dietary transition challenges. This research requires access to Milan’s unique resources: the comprehensive food databases at the Regional Health Authority (ASL Milano), partnerships with local cooperatives like *Casa del Contadino*, and clinical trial facilities within Milan’s healthcare network. Securing this scholarship would provide the essential financial foundation to conduct fieldwork, attend specialized workshops on Italian dietary assessment tools, and collaborate with Milanese health professionals—elements that would be financially prohibitive without support.</w:t>
      </w:r>
    </w:p>
    <w:p>
      <w:pPr>
        <w:pStyle w:val="BodyText"/>
      </w:pPr>
      <w:r>
        <w:t xml:space="preserve">Furthermore, my long-term vision transcends individual practice. I aspire to establish a community nutrition initiative in Lombardy focused on culturally sensitive dietary education for immigrant populations—a growing segment of Milan’s diverse society. Having volunteered at *Centro di Accoglienza Migranti* in Milan during a prior research trip, I observed how language barriers and unfamiliar food systems hinder healthy eating. My scholarship-funded studies will equip me with the interdisciplinary skills (from epidemiology to community engagement) needed to develop programs that honor culinary traditions while promoting health—a vision perfectly aligned with Italy’s National Strategy for Nutrition and Health 2030. Milan, as a global city welcoming over 15% foreign-born residents, is the optimal launchpad for this mission.</w:t>
      </w:r>
    </w:p>
    <w:p>
      <w:pPr>
        <w:pStyle w:val="BodyText"/>
      </w:pPr>
      <w:r>
        <w:t xml:space="preserve">Financial considerations are paramount in my decision to seek this scholarship. The cost of tuition, housing in Milan’s competitive market (approximately €12,000 annually), research expenses, and mandatory clinical placements would be insurmountable without external support. This scholarship would alleviate the burden of part-time work that would otherwise detract from my academic rigor and community engagement—ensuring I can fully immerse myself in the transformative Milanese dietetics ecosystem. More significantly, it represents an investment in Italy’s future healthcare workforce: a 2023 report by Agenzia Nazionale per la Sanità Pubblica (ANSP) highlights a 40% shortage of registered Dietitians in Lombardy, with Milan accounting for over 65% of this deficit. My training here will directly address this critical need.</w:t>
      </w:r>
    </w:p>
    <w:p>
      <w:pPr>
        <w:pStyle w:val="BodyText"/>
      </w:pPr>
      <w:r>
        <w:t xml:space="preserve">I am not merely applying to study in Italy; I am committing to becoming an integral part of Milan’s healthcare community. My academic record (GPA: 3.9/4.0), research experience, and volunteer work at [Relevant Organization] demonstrate my readiness for this challenge. But what truly sets me apart is my deep respect for Italy’s food culture as a foundation for health—not just cuisine, but a living philosophy that Milan embodies daily through its markets, kitchens, and community tables. I am ready to contribute this perspective while learning from Milan’s brightest minds.</w:t>
      </w:r>
    </w:p>
    <w:p>
      <w:pPr>
        <w:pStyle w:val="BodyText"/>
      </w:pPr>
      <w:r>
        <w:t xml:space="preserve">Thank you for considering my Scholarship Application Letter. I have attached all required documentation and welcome the opportunity to discuss how my vision as an emerging Dietitian can meaningfully advance public health within Italy Milan’s unique context. With your support, I will not only become a competent professional but a catalyst for sustainable, culturally rooted nutritional solutions in one of Europe’s most dynamic cities. I eagerly await the possibility of contributing to Milan’s legacy as a global leader in nutrition science and wellnes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 Milan</dc:title>
  <dc:creator/>
  <dc:language>en</dc:language>
  <cp:keywords/>
  <dcterms:created xsi:type="dcterms:W3CDTF">2026-07-23T09:17:16Z</dcterms:created>
  <dcterms:modified xsi:type="dcterms:W3CDTF">2026-07-23T09:17:16Z</dcterms:modified>
</cp:coreProperties>
</file>

<file path=docProps/custom.xml><?xml version="1.0" encoding="utf-8"?>
<Properties xmlns="http://schemas.openxmlformats.org/officeDocument/2006/custom-properties" xmlns:vt="http://schemas.openxmlformats.org/officeDocument/2006/docPropsVTypes"/>
</file>